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modynamic ran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dds 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858, 1.5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813, 1.46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702, 1.35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964, 1.6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803, 1.1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75, 1.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579, 1.0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581, 1.1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754, 1.37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_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785, 1.457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6T16:22:14Z</dcterms:created>
  <dcterms:modified xsi:type="dcterms:W3CDTF">2024-11-26T16:2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